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</w:p>
    <w:p w14:paraId="0B33D3B9" w14:textId="2EC200E7" w:rsidR="009E75FB" w:rsidRPr="00B44C68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  <w:r w:rsidRPr="00B44C68">
        <w:rPr>
          <w:rFonts w:ascii="Calibri" w:hAnsi="Calibri" w:cs="Calibri"/>
          <w:b/>
          <w:bCs/>
          <w:sz w:val="28"/>
          <w:szCs w:val="28"/>
          <w:lang w:val="es-ES"/>
        </w:rPr>
        <w:t xml:space="preserve">DECLARACIÓN DE CUMPLIMIENTO DE REQUISITOS PARA SER </w:t>
      </w:r>
      <w:r w:rsidR="0084006D" w:rsidRPr="00B44C68">
        <w:rPr>
          <w:rFonts w:ascii="Calibri" w:hAnsi="Calibri" w:cs="Calibri"/>
          <w:b/>
          <w:bCs/>
          <w:sz w:val="28"/>
          <w:szCs w:val="28"/>
          <w:lang w:val="es-ES"/>
        </w:rPr>
        <w:t>MIEMBRO DE TRIBUNAL</w:t>
      </w:r>
      <w:r w:rsidRPr="00B44C68">
        <w:rPr>
          <w:rFonts w:ascii="Calibri" w:hAnsi="Calibri" w:cs="Calibri"/>
          <w:b/>
          <w:bCs/>
          <w:sz w:val="28"/>
          <w:szCs w:val="28"/>
          <w:lang w:val="es-ES"/>
        </w:rPr>
        <w:t xml:space="preserve"> DE TES</w:t>
      </w:r>
      <w:r w:rsidR="009F692A" w:rsidRPr="00B44C68">
        <w:rPr>
          <w:rFonts w:ascii="Calibri" w:hAnsi="Calibri" w:cs="Calibri"/>
          <w:b/>
          <w:bCs/>
          <w:sz w:val="28"/>
          <w:szCs w:val="28"/>
          <w:lang w:val="es-ES"/>
        </w:rPr>
        <w:t>IS</w:t>
      </w:r>
      <w:r w:rsidR="00F266DF">
        <w:rPr>
          <w:rFonts w:ascii="Calibri" w:hAnsi="Calibri" w:cs="Calibri"/>
          <w:b/>
          <w:bCs/>
          <w:sz w:val="28"/>
          <w:szCs w:val="28"/>
          <w:lang w:val="es-ES"/>
        </w:rPr>
        <w:t xml:space="preserve"> DOCTORAL</w:t>
      </w:r>
    </w:p>
    <w:p w14:paraId="200F3A9C" w14:textId="77777777" w:rsidR="001A7144" w:rsidRPr="00B44C68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B44C68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B44C68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B44C68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B44C68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B44C68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B44C68" w:rsidRDefault="009E75FB" w:rsidP="0038433E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B44C68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B44C68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B44C68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B44C68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3C83809A" w:rsidR="009E75FB" w:rsidRPr="00B44C68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ctor</w:t>
            </w:r>
            <w:r w:rsidR="002D10FB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/a</w:t>
            </w: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por 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B44C68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B44C68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B44C68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B44C68" w:rsidRDefault="005360F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FC0E0DE" w14:textId="77777777" w:rsidR="001A7144" w:rsidRPr="00B44C68" w:rsidRDefault="001A7144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135BD3F" w14:textId="7321A45E" w:rsidR="009E75FB" w:rsidRPr="00B44C68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B44C68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B44C68">
        <w:rPr>
          <w:rFonts w:ascii="Calibri" w:hAnsi="Calibri" w:cs="Calibri"/>
          <w:sz w:val="24"/>
          <w:szCs w:val="24"/>
          <w:lang w:val="es-ES"/>
        </w:rPr>
        <w:t xml:space="preserve"> que </w:t>
      </w:r>
      <w:r w:rsidR="009F692A" w:rsidRPr="00B44C68">
        <w:rPr>
          <w:rFonts w:ascii="Calibri" w:hAnsi="Calibri" w:cs="Calibri"/>
          <w:sz w:val="24"/>
          <w:szCs w:val="24"/>
          <w:lang w:val="es-ES"/>
        </w:rPr>
        <w:t xml:space="preserve">cumple </w:t>
      </w:r>
      <w:r w:rsidRPr="00B44C68">
        <w:rPr>
          <w:rFonts w:ascii="Calibri" w:hAnsi="Calibri" w:cs="Calibri"/>
          <w:sz w:val="24"/>
          <w:szCs w:val="24"/>
          <w:lang w:val="es-ES"/>
        </w:rPr>
        <w:t xml:space="preserve">alguno de los requisitos exigidos para ser </w:t>
      </w:r>
      <w:r w:rsidR="0084006D" w:rsidRPr="00B44C68">
        <w:rPr>
          <w:rFonts w:ascii="Calibri" w:hAnsi="Calibri" w:cs="Calibri"/>
          <w:b/>
          <w:bCs/>
          <w:sz w:val="24"/>
          <w:szCs w:val="24"/>
          <w:lang w:val="es-ES"/>
        </w:rPr>
        <w:t>miembro de tribunal</w:t>
      </w:r>
      <w:r w:rsidRPr="00B44C68">
        <w:rPr>
          <w:rFonts w:ascii="Calibri" w:hAnsi="Calibri" w:cs="Calibri"/>
          <w:b/>
          <w:bCs/>
          <w:sz w:val="24"/>
          <w:szCs w:val="24"/>
          <w:lang w:val="es-ES"/>
        </w:rPr>
        <w:t xml:space="preserve"> de tes</w:t>
      </w:r>
      <w:r w:rsidR="009F692A" w:rsidRPr="00B44C68">
        <w:rPr>
          <w:rFonts w:ascii="Calibri" w:hAnsi="Calibri" w:cs="Calibri"/>
          <w:b/>
          <w:bCs/>
          <w:sz w:val="24"/>
          <w:szCs w:val="24"/>
          <w:lang w:val="es-ES"/>
        </w:rPr>
        <w:t>is</w:t>
      </w:r>
      <w:r w:rsidR="00F266DF">
        <w:rPr>
          <w:rFonts w:ascii="Calibri" w:hAnsi="Calibri" w:cs="Calibri"/>
          <w:sz w:val="24"/>
          <w:szCs w:val="24"/>
          <w:lang w:val="es-ES"/>
        </w:rPr>
        <w:t xml:space="preserve"> doctoral </w:t>
      </w:r>
      <w:r w:rsidRPr="00B44C68">
        <w:rPr>
          <w:rFonts w:ascii="Calibri" w:hAnsi="Calibri" w:cs="Calibri"/>
          <w:sz w:val="24"/>
          <w:szCs w:val="24"/>
          <w:lang w:val="es-ES"/>
        </w:rPr>
        <w:t>según el Real Decreto 576/2023</w:t>
      </w:r>
      <w:r w:rsidR="00F178E7" w:rsidRPr="00B44C68">
        <w:rPr>
          <w:rFonts w:ascii="Calibri" w:hAnsi="Calibri" w:cs="Calibri"/>
          <w:sz w:val="24"/>
          <w:szCs w:val="24"/>
          <w:lang w:val="es-ES"/>
        </w:rPr>
        <w:t xml:space="preserve"> que modifica el Real Decreto 99/2011</w:t>
      </w:r>
      <w:r w:rsidRPr="00B44C68">
        <w:rPr>
          <w:rFonts w:ascii="Calibri" w:hAnsi="Calibri" w:cs="Calibri"/>
          <w:sz w:val="24"/>
          <w:szCs w:val="24"/>
          <w:lang w:val="es-ES"/>
        </w:rPr>
        <w:t xml:space="preserve"> (señale el/los que correspondan):</w:t>
      </w:r>
    </w:p>
    <w:p w14:paraId="7D64757F" w14:textId="77777777" w:rsidR="006D4788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1C25E74C" w14:textId="77777777" w:rsidR="00BA5BB9" w:rsidRPr="00B44C68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362CD943" w14:textId="6803D20B" w:rsidR="00B6750B" w:rsidRPr="00B44C68" w:rsidRDefault="00B6750B" w:rsidP="0037613E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B44C68">
        <w:rPr>
          <w:rFonts w:ascii="Calibri" w:hAnsi="Calibri" w:cs="Calibri"/>
          <w:b/>
          <w:bCs/>
          <w:lang w:val="es-ES"/>
        </w:rPr>
        <w:t xml:space="preserve">A) Profesor/a de </w:t>
      </w:r>
      <w:r w:rsidR="0084006D" w:rsidRPr="00B44C68">
        <w:rPr>
          <w:rFonts w:ascii="Calibri" w:hAnsi="Calibri" w:cs="Calibri"/>
          <w:b/>
          <w:bCs/>
          <w:lang w:val="es-ES"/>
        </w:rPr>
        <w:t>Universidad</w:t>
      </w:r>
      <w:r w:rsidRPr="00B44C68">
        <w:rPr>
          <w:rFonts w:ascii="Calibri" w:hAnsi="Calibri" w:cs="Calibri"/>
          <w:b/>
          <w:bCs/>
          <w:lang w:val="es-ES"/>
        </w:rPr>
        <w:t xml:space="preserve"> en alguna de las categorías que permiten la evaluación de sexenios de investigación por la </w:t>
      </w:r>
      <w:r w:rsidR="002D10FB" w:rsidRPr="002D10FB">
        <w:rPr>
          <w:rFonts w:ascii="Calibri" w:hAnsi="Calibri" w:cs="Calibri"/>
          <w:b/>
          <w:bCs/>
          <w:lang w:val="es-ES"/>
        </w:rPr>
        <w:t>CNEAI</w:t>
      </w:r>
      <w:r w:rsidR="002D10FB" w:rsidRPr="00B44C68">
        <w:rPr>
          <w:rFonts w:ascii="Calibri" w:hAnsi="Calibri" w:cs="Calibri"/>
          <w:lang w:val="es-ES"/>
        </w:rPr>
        <w:t xml:space="preserve"> </w:t>
      </w:r>
      <w:r w:rsidRPr="00B44C68">
        <w:rPr>
          <w:rFonts w:ascii="Calibri" w:hAnsi="Calibri" w:cs="Calibri"/>
          <w:lang w:val="es-ES"/>
        </w:rPr>
        <w:t>(</w:t>
      </w:r>
      <w:r w:rsidRPr="00B44C68">
        <w:rPr>
          <w:rFonts w:ascii="Calibri" w:hAnsi="Calibri" w:cs="Calibri"/>
          <w:i/>
          <w:iCs/>
          <w:sz w:val="20"/>
          <w:szCs w:val="20"/>
          <w:lang w:val="es-ES"/>
        </w:rPr>
        <w:t>catedrático/a o titular de Universidad o Escuela Universitaria, profesorado colaborador por tiempo indefinido, contratado doctor</w:t>
      </w:r>
      <w:r w:rsidR="009F692A" w:rsidRPr="00B44C68">
        <w:rPr>
          <w:rFonts w:ascii="Calibri" w:hAnsi="Calibri" w:cs="Calibri"/>
          <w:i/>
          <w:iCs/>
          <w:sz w:val="20"/>
          <w:szCs w:val="20"/>
          <w:lang w:val="es-ES"/>
        </w:rPr>
        <w:t>, permanente laboral</w:t>
      </w:r>
      <w:r w:rsidRPr="00B44C68">
        <w:rPr>
          <w:rFonts w:ascii="Calibri" w:hAnsi="Calibri" w:cs="Calibri"/>
          <w:i/>
          <w:iCs/>
          <w:sz w:val="20"/>
          <w:szCs w:val="20"/>
          <w:lang w:val="es-ES"/>
        </w:rPr>
        <w:t xml:space="preserve"> o profesorado ayudante doctor</w:t>
      </w:r>
      <w:r w:rsidRPr="00B44C68">
        <w:rPr>
          <w:rFonts w:ascii="Calibri" w:hAnsi="Calibri" w:cs="Calibri"/>
          <w:lang w:val="es-ES"/>
        </w:rPr>
        <w:t>):</w:t>
      </w:r>
    </w:p>
    <w:p w14:paraId="4C210FD1" w14:textId="77777777" w:rsidR="001A7144" w:rsidRPr="00B44C68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B34C4E6" w14:textId="1F2535E6" w:rsidR="00C35846" w:rsidRPr="00B44C68" w:rsidRDefault="002D6131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B44C68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6D4788" w:rsidRPr="00B44C68">
        <w:rPr>
          <w:rFonts w:ascii="Calibri" w:hAnsi="Calibri" w:cs="Calibri"/>
          <w:lang w:val="es-ES"/>
        </w:rPr>
        <w:t xml:space="preserve"> </w:t>
      </w:r>
      <w:r w:rsidR="009F692A" w:rsidRPr="00B44C68">
        <w:rPr>
          <w:rFonts w:ascii="Calibri" w:hAnsi="Calibri" w:cs="Calibri"/>
          <w:lang w:val="es-ES"/>
        </w:rPr>
        <w:t xml:space="preserve">Tener </w:t>
      </w:r>
      <w:r w:rsidR="00B6750B" w:rsidRPr="00B44C68">
        <w:rPr>
          <w:rFonts w:ascii="Calibri" w:hAnsi="Calibri" w:cs="Calibri"/>
          <w:lang w:val="es-ES"/>
        </w:rPr>
        <w:t xml:space="preserve">reconocido, al menos, un sexenio de actividad investigadora. </w:t>
      </w:r>
    </w:p>
    <w:p w14:paraId="0A48DE37" w14:textId="77777777" w:rsidR="001A7144" w:rsidRPr="00B44C68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4C0488DF" w14:textId="3FFACDE5" w:rsidR="00C35846" w:rsidRPr="00B44C68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B44C68">
        <w:rPr>
          <w:rFonts w:ascii="Calibri" w:hAnsi="Calibri" w:cs="Calibri"/>
          <w:lang w:val="es-ES"/>
        </w:rPr>
        <w:tab/>
      </w:r>
      <w:proofErr w:type="spellStart"/>
      <w:r w:rsidR="00B6750B" w:rsidRPr="00B44C68">
        <w:rPr>
          <w:rFonts w:ascii="Calibri" w:hAnsi="Calibri" w:cs="Calibri"/>
          <w:b/>
          <w:bCs/>
          <w:lang w:val="es-ES"/>
        </w:rPr>
        <w:t>Nº</w:t>
      </w:r>
      <w:proofErr w:type="spellEnd"/>
      <w:r w:rsidR="00B6750B" w:rsidRPr="00B44C68">
        <w:rPr>
          <w:rFonts w:ascii="Calibri" w:hAnsi="Calibri" w:cs="Calibri"/>
          <w:b/>
          <w:bCs/>
          <w:lang w:val="es-ES"/>
        </w:rPr>
        <w:t xml:space="preserve"> de sexenios reconocidos</w:t>
      </w:r>
      <w:r w:rsidRPr="00B44C68">
        <w:rPr>
          <w:rFonts w:ascii="Calibri" w:hAnsi="Calibri" w:cs="Calibri"/>
          <w:b/>
          <w:bCs/>
          <w:lang w:val="es-ES"/>
        </w:rPr>
        <w:t>:</w:t>
      </w:r>
      <w:r w:rsidRPr="00B44C68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B44C68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33B98906" w14:textId="2EC5404E" w:rsidR="00C35846" w:rsidRPr="00B44C68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B44C68">
        <w:rPr>
          <w:rFonts w:ascii="Calibri" w:hAnsi="Calibri" w:cs="Calibri"/>
          <w:lang w:val="es-ES"/>
        </w:rPr>
        <w:tab/>
      </w:r>
      <w:r w:rsidR="00B6750B" w:rsidRPr="00B44C68">
        <w:rPr>
          <w:rFonts w:ascii="Calibri" w:hAnsi="Calibri" w:cs="Calibri"/>
          <w:b/>
          <w:bCs/>
          <w:lang w:val="es-ES"/>
        </w:rPr>
        <w:t>Año concesión del último sexenio</w:t>
      </w:r>
      <w:r w:rsidRPr="00B44C68">
        <w:rPr>
          <w:rFonts w:ascii="Calibri" w:hAnsi="Calibri" w:cs="Calibri"/>
          <w:b/>
          <w:bCs/>
          <w:lang w:val="es-ES"/>
        </w:rPr>
        <w:t>:</w:t>
      </w:r>
      <w:r w:rsidRPr="00B44C68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B44C68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6CBA2EE3" w14:textId="77777777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7527023B" w14:textId="77777777" w:rsidR="00BA5BB9" w:rsidRPr="00B44C68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35658D3E" w14:textId="27973E35" w:rsidR="00663D6B" w:rsidRPr="00B44C68" w:rsidRDefault="0084006D" w:rsidP="00AA72E8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  <w:r w:rsidRPr="00B44C68">
        <w:rPr>
          <w:rFonts w:ascii="Calibri" w:hAnsi="Calibri" w:cs="Calibri"/>
          <w:b/>
          <w:bCs/>
          <w:lang w:val="es-ES"/>
        </w:rPr>
        <w:t xml:space="preserve">B) </w:t>
      </w:r>
      <w:r w:rsidR="00663D6B" w:rsidRPr="00663D6B">
        <w:rPr>
          <w:rFonts w:ascii="Calibri" w:hAnsi="Calibri" w:cs="Calibri"/>
          <w:b/>
          <w:bCs/>
          <w:lang w:val="es-ES"/>
        </w:rPr>
        <w:t xml:space="preserve">Profesor/a de Universidad sin sexenios de investigación o profesional </w:t>
      </w:r>
      <w:r w:rsidR="00892382">
        <w:rPr>
          <w:rFonts w:ascii="Calibri" w:hAnsi="Calibri" w:cs="Calibri"/>
          <w:b/>
          <w:bCs/>
          <w:lang w:val="es-ES"/>
        </w:rPr>
        <w:t xml:space="preserve">con título de doctor </w:t>
      </w:r>
      <w:r w:rsidR="00663D6B" w:rsidRPr="00663D6B">
        <w:rPr>
          <w:rFonts w:ascii="Calibri" w:hAnsi="Calibri" w:cs="Calibri"/>
          <w:b/>
          <w:bCs/>
          <w:lang w:val="es-ES"/>
        </w:rPr>
        <w:t>de otras entidades sin vinculación laboral con la Universidad</w:t>
      </w:r>
      <w:r w:rsidR="00663D6B">
        <w:rPr>
          <w:rFonts w:ascii="Calibri" w:hAnsi="Calibri" w:cs="Calibri"/>
          <w:b/>
          <w:bCs/>
          <w:lang w:val="es-ES"/>
        </w:rPr>
        <w:t>:</w:t>
      </w:r>
    </w:p>
    <w:p w14:paraId="1070C019" w14:textId="77777777" w:rsidR="001A7144" w:rsidRPr="00B44C68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34A71DF3" w14:textId="44F9E2E8" w:rsidR="004D265D" w:rsidRPr="00B44C68" w:rsidRDefault="002D6131" w:rsidP="00C36B2C">
      <w:pPr>
        <w:pStyle w:val="NormalWeb"/>
        <w:shd w:val="clear" w:color="auto" w:fill="FFFFFF"/>
        <w:spacing w:before="0" w:beforeAutospacing="0" w:after="150" w:afterAutospacing="0"/>
        <w:ind w:left="284" w:hanging="284"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B44C68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5A4A10" w:rsidRPr="00B44C68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B6750B" w:rsidRPr="00B44C68">
        <w:rPr>
          <w:rFonts w:ascii="Calibri" w:eastAsiaTheme="minorHAnsi" w:hAnsi="Calibri" w:cs="Calibri"/>
          <w:kern w:val="2"/>
          <w:sz w:val="22"/>
          <w:szCs w:val="22"/>
          <w:lang w:val="es-ES" w:eastAsia="en-US"/>
          <w14:ligatures w14:val="standardContextual"/>
        </w:rPr>
        <w:t xml:space="preserve">Ser autor/a o coautor/a de al menos 5 </w:t>
      </w:r>
      <w:r w:rsidR="00892382" w:rsidRPr="00B44C68">
        <w:rPr>
          <w:rFonts w:ascii="Calibri" w:eastAsiaTheme="minorHAnsi" w:hAnsi="Calibri" w:cs="Calibri"/>
          <w:kern w:val="2"/>
          <w:sz w:val="22"/>
          <w:szCs w:val="22"/>
          <w:lang w:val="es-ES" w:eastAsia="en-US"/>
          <w14:ligatures w14:val="standardContextual"/>
        </w:rPr>
        <w:t>aportaciones, de</w:t>
      </w:r>
      <w:r w:rsidR="004D265D" w:rsidRPr="00B44C68">
        <w:rPr>
          <w:rFonts w:ascii="Calibri" w:eastAsiaTheme="minorHAnsi" w:hAnsi="Calibri" w:cs="Calibri"/>
          <w:kern w:val="2"/>
          <w:sz w:val="22"/>
          <w:szCs w:val="22"/>
          <w:lang w:val="es-ES" w:eastAsia="en-US"/>
          <w14:ligatures w14:val="standardContextual"/>
        </w:rPr>
        <w:t xml:space="preserve"> acuerdo a los criterios aplicados por la CNEAI en el Subcampo 6.2: Ingenierías de la comunicación, computación y electrónica. Se indicarán:</w:t>
      </w:r>
    </w:p>
    <w:p w14:paraId="35E80B4E" w14:textId="77777777" w:rsidR="004D265D" w:rsidRPr="004D265D" w:rsidRDefault="004D265D" w:rsidP="004D265D">
      <w:pPr>
        <w:shd w:val="clear" w:color="auto" w:fill="FFFFFF"/>
        <w:spacing w:after="150" w:line="240" w:lineRule="auto"/>
        <w:ind w:left="60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proofErr w:type="spellStart"/>
      <w:r w:rsidRPr="00B44C68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>Aportaciones</w:t>
      </w:r>
      <w:proofErr w:type="spellEnd"/>
      <w:r w:rsidRPr="00B44C68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 xml:space="preserve"> </w:t>
      </w:r>
      <w:proofErr w:type="spellStart"/>
      <w:r w:rsidRPr="00B44C68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>ordinarias</w:t>
      </w:r>
      <w:proofErr w:type="spellEnd"/>
    </w:p>
    <w:p w14:paraId="22067672" w14:textId="77777777" w:rsidR="004D265D" w:rsidRPr="004D265D" w:rsidRDefault="004D265D" w:rsidP="004D265D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s-ES" w:eastAsia="en-GB"/>
          <w14:ligatures w14:val="none"/>
        </w:rPr>
      </w:pPr>
      <w:r w:rsidRPr="004D265D">
        <w:rPr>
          <w:rFonts w:ascii="Calibri" w:eastAsia="Times New Roman" w:hAnsi="Calibri" w:cs="Calibri"/>
          <w:color w:val="000000"/>
          <w:kern w:val="0"/>
          <w:sz w:val="18"/>
          <w:szCs w:val="18"/>
          <w:lang w:val="es-ES" w:eastAsia="en-GB"/>
          <w14:ligatures w14:val="none"/>
        </w:rPr>
        <w:t>preferentemente los </w:t>
      </w:r>
      <w:r w:rsidRPr="00B44C68">
        <w:rPr>
          <w:rFonts w:ascii="Calibri" w:eastAsia="Times New Roman" w:hAnsi="Calibri" w:cs="Calibri"/>
          <w:color w:val="000000"/>
          <w:kern w:val="0"/>
          <w:sz w:val="18"/>
          <w:szCs w:val="18"/>
          <w:lang w:val="es-ES" w:eastAsia="en-GB"/>
          <w14:ligatures w14:val="none"/>
        </w:rPr>
        <w:t>artículos científicos y </w:t>
      </w:r>
      <w:r w:rsidRPr="004D265D">
        <w:rPr>
          <w:rFonts w:ascii="Calibri" w:eastAsia="Times New Roman" w:hAnsi="Calibri" w:cs="Calibri"/>
          <w:color w:val="000000"/>
          <w:kern w:val="0"/>
          <w:sz w:val="18"/>
          <w:szCs w:val="18"/>
          <w:lang w:val="es-ES" w:eastAsia="en-GB"/>
          <w14:ligatures w14:val="none"/>
        </w:rPr>
        <w:t>las </w:t>
      </w:r>
      <w:r w:rsidRPr="00B44C68">
        <w:rPr>
          <w:rFonts w:ascii="Calibri" w:eastAsia="Times New Roman" w:hAnsi="Calibri" w:cs="Calibri"/>
          <w:color w:val="000000"/>
          <w:kern w:val="0"/>
          <w:sz w:val="18"/>
          <w:szCs w:val="18"/>
          <w:lang w:val="es-ES" w:eastAsia="en-GB"/>
          <w14:ligatures w14:val="none"/>
        </w:rPr>
        <w:t>patentes</w:t>
      </w:r>
    </w:p>
    <w:p w14:paraId="6CFAB559" w14:textId="77777777" w:rsidR="004D265D" w:rsidRPr="004D265D" w:rsidRDefault="004D265D" w:rsidP="004D265D">
      <w:pPr>
        <w:shd w:val="clear" w:color="auto" w:fill="FFFFFF"/>
        <w:spacing w:after="150" w:line="240" w:lineRule="auto"/>
        <w:ind w:left="60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proofErr w:type="spellStart"/>
      <w:r w:rsidRPr="00B44C68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>Aportaciones</w:t>
      </w:r>
      <w:proofErr w:type="spellEnd"/>
      <w:r w:rsidRPr="00B44C68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 xml:space="preserve"> </w:t>
      </w:r>
      <w:proofErr w:type="spellStart"/>
      <w:r w:rsidRPr="00B44C68">
        <w:rPr>
          <w:rFonts w:ascii="Calibri" w:eastAsia="Times New Roman" w:hAnsi="Calibri" w:cs="Calibri"/>
          <w:b/>
          <w:bCs/>
          <w:color w:val="000000"/>
          <w:kern w:val="0"/>
          <w:sz w:val="18"/>
          <w:szCs w:val="18"/>
          <w:lang w:val="en-GB" w:eastAsia="en-GB"/>
          <w14:ligatures w14:val="none"/>
        </w:rPr>
        <w:t>extraordinarias</w:t>
      </w:r>
      <w:proofErr w:type="spellEnd"/>
      <w:r w:rsidRPr="004D265D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> (</w:t>
      </w:r>
      <w:proofErr w:type="spellStart"/>
      <w:r w:rsidRPr="004D265D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>máximo</w:t>
      </w:r>
      <w:proofErr w:type="spellEnd"/>
      <w:r w:rsidRPr="004D265D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 xml:space="preserve"> de 3)</w:t>
      </w:r>
    </w:p>
    <w:p w14:paraId="690C118A" w14:textId="77777777" w:rsidR="004D265D" w:rsidRPr="004D265D" w:rsidRDefault="004D265D" w:rsidP="004D265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s-ES" w:eastAsia="en-GB"/>
          <w14:ligatures w14:val="none"/>
        </w:rPr>
      </w:pPr>
      <w:r w:rsidRPr="004D265D">
        <w:rPr>
          <w:rFonts w:ascii="Calibri" w:eastAsia="Times New Roman" w:hAnsi="Calibri" w:cs="Calibri"/>
          <w:color w:val="000000"/>
          <w:kern w:val="0"/>
          <w:sz w:val="18"/>
          <w:szCs w:val="18"/>
          <w:lang w:val="es-ES" w:eastAsia="en-GB"/>
          <w14:ligatures w14:val="none"/>
        </w:rPr>
        <w:t>aportaciones a congresos publicadas en medios convenientemente acreditados</w:t>
      </w:r>
    </w:p>
    <w:p w14:paraId="0F09BEDE" w14:textId="77777777" w:rsidR="004D265D" w:rsidRPr="004D265D" w:rsidRDefault="004D265D" w:rsidP="004D265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</w:pPr>
      <w:r w:rsidRPr="004D265D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 xml:space="preserve">los conjuntos de </w:t>
      </w:r>
      <w:proofErr w:type="spellStart"/>
      <w:r w:rsidRPr="004D265D">
        <w:rPr>
          <w:rFonts w:ascii="Calibri" w:eastAsia="Times New Roman" w:hAnsi="Calibri" w:cs="Calibri"/>
          <w:color w:val="000000"/>
          <w:kern w:val="0"/>
          <w:sz w:val="18"/>
          <w:szCs w:val="18"/>
          <w:lang w:val="en-GB" w:eastAsia="en-GB"/>
          <w14:ligatures w14:val="none"/>
        </w:rPr>
        <w:t>datos</w:t>
      </w:r>
      <w:proofErr w:type="spellEnd"/>
    </w:p>
    <w:p w14:paraId="03EBF510" w14:textId="77777777" w:rsidR="004D265D" w:rsidRPr="004D265D" w:rsidRDefault="004D265D" w:rsidP="004D265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320"/>
        <w:jc w:val="both"/>
        <w:rPr>
          <w:rFonts w:ascii="Calibri" w:eastAsia="Times New Roman" w:hAnsi="Calibri" w:cs="Calibri"/>
          <w:color w:val="000000"/>
          <w:kern w:val="0"/>
          <w:sz w:val="18"/>
          <w:szCs w:val="18"/>
          <w:lang w:val="es-ES" w:eastAsia="en-GB"/>
          <w14:ligatures w14:val="none"/>
        </w:rPr>
      </w:pPr>
      <w:r w:rsidRPr="004D265D">
        <w:rPr>
          <w:rFonts w:ascii="Calibri" w:eastAsia="Times New Roman" w:hAnsi="Calibri" w:cs="Calibri"/>
          <w:color w:val="000000"/>
          <w:kern w:val="0"/>
          <w:sz w:val="18"/>
          <w:szCs w:val="18"/>
          <w:lang w:val="es-ES" w:eastAsia="en-GB"/>
          <w14:ligatures w14:val="none"/>
        </w:rPr>
        <w:t>las contribuciones a desarrollos tecnológicos.</w:t>
      </w:r>
    </w:p>
    <w:p w14:paraId="08980C03" w14:textId="19157352" w:rsidR="005A4A10" w:rsidRDefault="005A4A10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2086B57" w14:textId="77777777" w:rsidR="00BA5BB9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780ADAF1" w14:textId="77777777" w:rsidR="00BA5BB9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537E56CC" w14:textId="77777777" w:rsidR="00BA5BB9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30D4A4B4" w14:textId="77777777" w:rsidR="00BA5BB9" w:rsidRPr="00B44C68" w:rsidRDefault="00BA5BB9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871B0CB" w14:textId="5D33D0AC" w:rsidR="00C35846" w:rsidRPr="00B44C68" w:rsidRDefault="00A274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B44C68">
        <w:rPr>
          <w:rFonts w:ascii="Calibri" w:hAnsi="Calibri" w:cs="Calibri"/>
          <w:lang w:val="es-ES"/>
        </w:rPr>
        <w:lastRenderedPageBreak/>
        <w:t>En el caso de publicaciones en revistas indicar:</w:t>
      </w:r>
    </w:p>
    <w:p w14:paraId="5302C79B" w14:textId="77777777" w:rsidR="00A2749D" w:rsidRPr="00B44C68" w:rsidRDefault="00A2749D" w:rsidP="001A7144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B44C68" w14:paraId="00D69E0A" w14:textId="77777777" w:rsidTr="007134F5">
        <w:tc>
          <w:tcPr>
            <w:tcW w:w="592" w:type="dxa"/>
          </w:tcPr>
          <w:p w14:paraId="7350BDE6" w14:textId="27D9363F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7908" w:type="dxa"/>
          </w:tcPr>
          <w:p w14:paraId="7071C3B5" w14:textId="77777777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06DFFD8D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l artículo</w:t>
            </w: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2455F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B6750B"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ñ</w:t>
            </w: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20ABF36D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B6750B"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2F9649D0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B6750B"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g</w:t>
            </w: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B44C68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584772AD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B6750B"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n el año</w:t>
            </w: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55A00C7" w14:textId="48C7DBDD" w:rsidR="003D3C12" w:rsidRPr="00B44C68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B6750B"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en el año </w:t>
            </w: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3C640A" w14:textId="506C3BBC" w:rsidR="00A13019" w:rsidRPr="00B44C68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B44C68" w:rsidRDefault="00F613F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12989D9D" w14:textId="43011E24" w:rsidR="00A2749D" w:rsidRPr="00B44C68" w:rsidRDefault="00A2749D" w:rsidP="00A2749D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B44C68">
        <w:rPr>
          <w:rFonts w:ascii="Calibri" w:hAnsi="Calibri" w:cs="Calibri"/>
          <w:lang w:val="es-ES"/>
        </w:rPr>
        <w:t>En el caso de publicaciones en congresos indicar:</w:t>
      </w: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2749D" w:rsidRPr="00B44C68" w14:paraId="61E04408" w14:textId="77777777" w:rsidTr="00EB5013">
        <w:tc>
          <w:tcPr>
            <w:tcW w:w="592" w:type="dxa"/>
          </w:tcPr>
          <w:p w14:paraId="47334A29" w14:textId="77777777" w:rsidR="00A2749D" w:rsidRPr="00B44C68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7908" w:type="dxa"/>
          </w:tcPr>
          <w:p w14:paraId="15B0DFEA" w14:textId="0868D3D6" w:rsidR="00A2749D" w:rsidRPr="00B44C68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ngreso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99165336"/>
                <w:placeholder>
                  <w:docPart w:val="C97E39E307234BFD8E9ADB093E7471D3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D8ABF64" w14:textId="77777777" w:rsidR="00A2749D" w:rsidRPr="00B44C68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9010789"/>
                <w:placeholder>
                  <w:docPart w:val="C97E39E307234BFD8E9ADB093E7471D3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DD3FB0" w14:textId="77777777" w:rsidR="00A2749D" w:rsidRPr="00B44C68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1981612037"/>
                <w:placeholder>
                  <w:docPart w:val="C1F746E6C6A74D0484179019889F7712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8E10D0A" w14:textId="77777777" w:rsidR="00A2749D" w:rsidRPr="00B44C68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13516612"/>
                <w:placeholder>
                  <w:docPart w:val="135BF22B8F9348638F8A8530493EE238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CBE2B1F" w14:textId="77777777" w:rsidR="00A2749D" w:rsidRPr="00B44C68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32028725"/>
                <w:placeholder>
                  <w:docPart w:val="FE3DE402DD8740529BAFF391A2EB00CD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6893315" w14:textId="77777777" w:rsidR="00A2749D" w:rsidRPr="00B44C68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21518216"/>
                <w:placeholder>
                  <w:docPart w:val="FE3DE402DD8740529BAFF391A2EB00CD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87978E8" w14:textId="77777777" w:rsidR="00A2749D" w:rsidRPr="00B44C68" w:rsidRDefault="00A2749D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83731856"/>
                <w:placeholder>
                  <w:docPart w:val="BAA00AF207F44143AF7B6EFD485C2554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72032AC" w14:textId="1EB9EC1B" w:rsidR="00A2749D" w:rsidRPr="00B44C68" w:rsidRDefault="00A2749D" w:rsidP="00EB501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C68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ización del congreso:</w:t>
            </w:r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479222"/>
                <w:placeholder>
                  <w:docPart w:val="1B450182B23F4AE78DF2FCFA14B1166C"/>
                </w:placeholder>
                <w:showingPlcHdr/>
              </w:sdtPr>
              <w:sdtEndPr/>
              <w:sdtContent>
                <w:r w:rsidRPr="00B44C68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B44C68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3F8AF9B" w14:textId="77777777" w:rsidR="00892382" w:rsidRDefault="00892382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  <w:p w14:paraId="4BED18E1" w14:textId="565E1FD9" w:rsidR="00892382" w:rsidRPr="00B44C68" w:rsidRDefault="00892382" w:rsidP="00EB501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</w:tbl>
    <w:p w14:paraId="731042CB" w14:textId="77777777" w:rsidR="00892382" w:rsidRDefault="00892382" w:rsidP="00AC5683">
      <w:pPr>
        <w:pStyle w:val="Default"/>
        <w:spacing w:before="120" w:after="120"/>
        <w:jc w:val="both"/>
        <w:rPr>
          <w:b/>
          <w:bCs/>
          <w:sz w:val="20"/>
          <w:szCs w:val="20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AC5683" w:rsidRPr="0068529B" w14:paraId="5FE1CFD3" w14:textId="77777777" w:rsidTr="0005148C">
        <w:trPr>
          <w:trHeight w:val="785"/>
        </w:trPr>
        <w:tc>
          <w:tcPr>
            <w:tcW w:w="9570" w:type="dxa"/>
            <w:shd w:val="clear" w:color="auto" w:fill="F2F2F2"/>
            <w:vAlign w:val="center"/>
          </w:tcPr>
          <w:p w14:paraId="4E62B22C" w14:textId="7CF9345B" w:rsidR="00AC5683" w:rsidRDefault="00AC5683" w:rsidP="00C10355">
            <w:pPr>
              <w:pStyle w:val="Textoindependiente"/>
              <w:spacing w:before="120" w:after="120"/>
              <w:rPr>
                <w:rFonts w:ascii="Arial Narrow" w:hAnsi="Arial Narrow"/>
                <w:sz w:val="20"/>
              </w:rPr>
            </w:pPr>
            <w:r w:rsidRPr="0068529B">
              <w:rPr>
                <w:rFonts w:ascii="Arial Narrow" w:hAnsi="Arial Narrow"/>
              </w:rPr>
              <w:br w:type="page"/>
            </w:r>
            <w:r>
              <w:rPr>
                <w:rFonts w:ascii="Arial Narrow" w:hAnsi="Arial Narrow"/>
                <w:b/>
                <w:sz w:val="20"/>
              </w:rPr>
              <w:t>MÉRITOS MÁ</w:t>
            </w:r>
            <w:r w:rsidRPr="0068529B">
              <w:rPr>
                <w:rFonts w:ascii="Arial Narrow" w:hAnsi="Arial Narrow"/>
                <w:b/>
                <w:sz w:val="20"/>
              </w:rPr>
              <w:t>S DESTACABLES RELACIONADOS CO</w:t>
            </w:r>
            <w:r>
              <w:rPr>
                <w:rFonts w:ascii="Arial Narrow" w:hAnsi="Arial Narrow"/>
                <w:b/>
                <w:sz w:val="20"/>
              </w:rPr>
              <w:t xml:space="preserve">N </w:t>
            </w:r>
            <w:r w:rsidR="00C10355">
              <w:rPr>
                <w:rFonts w:ascii="Arial Narrow" w:hAnsi="Arial Narrow"/>
                <w:b/>
                <w:sz w:val="20"/>
              </w:rPr>
              <w:t xml:space="preserve">EL CAMPO DE CONOCIMIENTO DE LA </w:t>
            </w:r>
            <w:r w:rsidRPr="0068529B">
              <w:rPr>
                <w:rFonts w:ascii="Arial Narrow" w:hAnsi="Arial Narrow"/>
                <w:b/>
                <w:sz w:val="20"/>
              </w:rPr>
              <w:t>TES</w:t>
            </w:r>
            <w:r>
              <w:rPr>
                <w:rFonts w:ascii="Arial Narrow" w:hAnsi="Arial Narrow"/>
                <w:b/>
                <w:sz w:val="20"/>
              </w:rPr>
              <w:t>IS</w:t>
            </w:r>
            <w:r w:rsidRPr="0068529B">
              <w:rPr>
                <w:rFonts w:ascii="Arial Narrow" w:hAnsi="Arial Narrow"/>
                <w:b/>
                <w:sz w:val="20"/>
              </w:rPr>
              <w:t xml:space="preserve"> </w:t>
            </w:r>
            <w:r w:rsidR="00C10355">
              <w:rPr>
                <w:rFonts w:ascii="Arial Narrow" w:hAnsi="Arial Narrow"/>
                <w:b/>
                <w:sz w:val="20"/>
              </w:rPr>
              <w:t xml:space="preserve">DOCTORAL </w:t>
            </w:r>
            <w:r w:rsidRPr="0068529B">
              <w:rPr>
                <w:rFonts w:ascii="Arial Narrow" w:hAnsi="Arial Narrow"/>
                <w:sz w:val="20"/>
              </w:rPr>
              <w:t>(publicaciones, proyectos de investigación, patentes, informes public</w:t>
            </w:r>
            <w:r>
              <w:rPr>
                <w:rFonts w:ascii="Arial Narrow" w:hAnsi="Arial Narrow"/>
                <w:sz w:val="20"/>
              </w:rPr>
              <w:t>ados, premios y/o</w:t>
            </w:r>
            <w:r w:rsidR="00F02AB1">
              <w:rPr>
                <w:rFonts w:ascii="Arial Narrow" w:hAnsi="Arial Narrow"/>
                <w:sz w:val="20"/>
              </w:rPr>
              <w:t xml:space="preserve"> otros méritos)</w:t>
            </w:r>
          </w:p>
          <w:p w14:paraId="6D1BD5B1" w14:textId="0F5C046E" w:rsidR="00F02AB1" w:rsidRPr="0068529B" w:rsidRDefault="00F02AB1" w:rsidP="0005148C">
            <w:pPr>
              <w:pStyle w:val="Textoindependiente"/>
              <w:spacing w:before="120" w:after="120"/>
              <w:jc w:val="left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(Cubrir independientemente de haber indicado opción A u opción B)</w:t>
            </w:r>
          </w:p>
        </w:tc>
      </w:tr>
      <w:tr w:rsidR="00AC5683" w:rsidRPr="0068529B" w14:paraId="3EFB00DF" w14:textId="77777777" w:rsidTr="00F02AB1">
        <w:trPr>
          <w:trHeight w:val="3512"/>
        </w:trPr>
        <w:tc>
          <w:tcPr>
            <w:tcW w:w="9570" w:type="dxa"/>
          </w:tcPr>
          <w:p w14:paraId="3861F68B" w14:textId="13EE64F9" w:rsidR="00AC5683" w:rsidRPr="0068529B" w:rsidRDefault="00AC5683" w:rsidP="0005148C">
            <w:pPr>
              <w:pStyle w:val="Textoindependiente"/>
              <w:spacing w:before="120"/>
              <w:rPr>
                <w:rFonts w:ascii="Arial Narrow" w:hAnsi="Arial Narrow"/>
              </w:rPr>
            </w:pPr>
            <w:r w:rsidRPr="0068529B">
              <w:rPr>
                <w:rFonts w:ascii="Arial Narrow" w:hAnsi="Arial Narrow" w:cs="Calibri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68529B">
              <w:rPr>
                <w:rFonts w:ascii="Arial Narrow" w:hAnsi="Arial Narrow" w:cs="Calibri"/>
              </w:rPr>
              <w:instrText xml:space="preserve"> FORMTEXT </w:instrText>
            </w:r>
            <w:r w:rsidRPr="0068529B">
              <w:rPr>
                <w:rFonts w:ascii="Arial Narrow" w:hAnsi="Arial Narrow" w:cs="Calibri"/>
              </w:rPr>
            </w:r>
            <w:r w:rsidRPr="0068529B">
              <w:rPr>
                <w:rFonts w:ascii="Arial Narrow" w:hAnsi="Arial Narrow" w:cs="Calibri"/>
              </w:rPr>
              <w:fldChar w:fldCharType="separate"/>
            </w:r>
            <w:r w:rsidRPr="0068529B">
              <w:rPr>
                <w:rFonts w:ascii="Arial Narrow" w:hAnsi="Arial Narrow" w:cs="Calibri"/>
                <w:noProof/>
              </w:rPr>
              <w:t> </w:t>
            </w:r>
            <w:r w:rsidRPr="0068529B">
              <w:rPr>
                <w:rFonts w:ascii="Arial Narrow" w:hAnsi="Arial Narrow" w:cs="Calibri"/>
                <w:noProof/>
              </w:rPr>
              <w:t> </w:t>
            </w:r>
            <w:r w:rsidRPr="0068529B">
              <w:rPr>
                <w:rFonts w:ascii="Arial Narrow" w:hAnsi="Arial Narrow" w:cs="Calibri"/>
                <w:noProof/>
              </w:rPr>
              <w:t> </w:t>
            </w:r>
            <w:r w:rsidRPr="0068529B">
              <w:rPr>
                <w:rFonts w:ascii="Arial Narrow" w:hAnsi="Arial Narrow" w:cs="Calibri"/>
                <w:noProof/>
              </w:rPr>
              <w:t> </w:t>
            </w:r>
            <w:r w:rsidRPr="0068529B">
              <w:rPr>
                <w:rFonts w:ascii="Arial Narrow" w:hAnsi="Arial Narrow" w:cs="Calibri"/>
                <w:noProof/>
              </w:rPr>
              <w:t> </w:t>
            </w:r>
            <w:r w:rsidRPr="0068529B">
              <w:rPr>
                <w:rFonts w:ascii="Arial Narrow" w:hAnsi="Arial Narrow" w:cs="Calibri"/>
              </w:rPr>
              <w:fldChar w:fldCharType="end"/>
            </w:r>
          </w:p>
          <w:p w14:paraId="213BFA21" w14:textId="77777777" w:rsidR="00AC5683" w:rsidRPr="0068529B" w:rsidRDefault="00AC5683" w:rsidP="0005148C">
            <w:pPr>
              <w:pStyle w:val="Textoindependiente"/>
              <w:spacing w:before="120"/>
              <w:rPr>
                <w:rFonts w:ascii="Arial Narrow" w:hAnsi="Arial Narrow"/>
              </w:rPr>
            </w:pPr>
          </w:p>
          <w:p w14:paraId="14F79058" w14:textId="77777777" w:rsidR="00AC5683" w:rsidRPr="0068529B" w:rsidRDefault="00AC5683" w:rsidP="0005148C">
            <w:pPr>
              <w:pStyle w:val="Textoindependiente"/>
              <w:spacing w:before="120"/>
              <w:rPr>
                <w:rFonts w:ascii="Arial Narrow" w:hAnsi="Arial Narrow"/>
              </w:rPr>
            </w:pPr>
          </w:p>
          <w:p w14:paraId="786936F7" w14:textId="77777777" w:rsidR="00AC5683" w:rsidRPr="0068529B" w:rsidRDefault="00AC5683" w:rsidP="0005148C">
            <w:pPr>
              <w:pStyle w:val="Textoindependiente"/>
              <w:spacing w:before="120"/>
              <w:rPr>
                <w:rFonts w:ascii="Arial Narrow" w:hAnsi="Arial Narrow"/>
              </w:rPr>
            </w:pPr>
          </w:p>
          <w:p w14:paraId="776E8801" w14:textId="77777777" w:rsidR="00AC5683" w:rsidRPr="0068529B" w:rsidRDefault="00AC5683" w:rsidP="0005148C">
            <w:pPr>
              <w:pStyle w:val="Textoindependiente"/>
              <w:spacing w:before="120"/>
              <w:rPr>
                <w:rFonts w:ascii="Arial Narrow" w:hAnsi="Arial Narrow"/>
              </w:rPr>
            </w:pPr>
          </w:p>
          <w:p w14:paraId="66648C51" w14:textId="77777777" w:rsidR="00AC5683" w:rsidRPr="0068529B" w:rsidRDefault="00AC5683" w:rsidP="0005148C">
            <w:pPr>
              <w:pStyle w:val="Textoindependiente"/>
              <w:spacing w:before="120"/>
              <w:rPr>
                <w:rFonts w:ascii="Arial Narrow" w:hAnsi="Arial Narrow"/>
              </w:rPr>
            </w:pPr>
          </w:p>
          <w:p w14:paraId="3A67E64E" w14:textId="77777777" w:rsidR="00AC5683" w:rsidRPr="0068529B" w:rsidRDefault="00AC5683" w:rsidP="0005148C">
            <w:pPr>
              <w:pStyle w:val="Textoindependiente"/>
              <w:spacing w:before="120"/>
              <w:rPr>
                <w:rFonts w:ascii="Arial Narrow" w:hAnsi="Arial Narrow"/>
              </w:rPr>
            </w:pPr>
          </w:p>
        </w:tc>
      </w:tr>
    </w:tbl>
    <w:p w14:paraId="3505290B" w14:textId="77777777" w:rsidR="00AC5683" w:rsidRPr="00B44C68" w:rsidRDefault="00AC5683" w:rsidP="00A2749D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0821C53E" w14:textId="77777777" w:rsidR="00A2749D" w:rsidRPr="00AC5683" w:rsidRDefault="00A2749D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19D72EB" w14:textId="77777777" w:rsidR="00B6750B" w:rsidRPr="00B44C68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B44C68">
        <w:rPr>
          <w:rFonts w:ascii="Calibri" w:hAnsi="Calibri" w:cs="Calibri"/>
          <w:lang w:val="es-ES"/>
        </w:rPr>
        <w:t>Y para que así conste, firmo el presente documento</w:t>
      </w:r>
    </w:p>
    <w:p w14:paraId="704E810D" w14:textId="77777777" w:rsidR="00B6750B" w:rsidRPr="00B44C68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0EB9CE34" w14:textId="77777777" w:rsidR="00B6750B" w:rsidRPr="00B44C68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B44C68">
        <w:rPr>
          <w:rFonts w:ascii="Calibri" w:hAnsi="Calibri" w:cs="Calibri"/>
          <w:lang w:val="es-ES"/>
        </w:rPr>
        <w:t>Lugar y fecha</w:t>
      </w:r>
    </w:p>
    <w:p w14:paraId="09286BBF" w14:textId="77777777" w:rsidR="00B6750B" w:rsidRPr="00B44C68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BC7657C" w14:textId="4314095B" w:rsidR="00716CBC" w:rsidRPr="00B44C68" w:rsidRDefault="009F692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B44C68">
        <w:rPr>
          <w:rFonts w:ascii="Calibri" w:hAnsi="Calibri" w:cs="Calibri"/>
          <w:lang w:val="es-ES"/>
        </w:rPr>
        <w:t>Firma</w:t>
      </w:r>
      <w:r w:rsidR="00B6750B" w:rsidRPr="00B44C68">
        <w:rPr>
          <w:rFonts w:ascii="Calibri" w:hAnsi="Calibri" w:cs="Calibri"/>
          <w:lang w:val="es-ES"/>
        </w:rPr>
        <w:t>:</w:t>
      </w:r>
    </w:p>
    <w:sectPr w:rsidR="00716CBC" w:rsidRPr="00B44C6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FC8B8" w14:textId="77777777" w:rsidR="00C1207A" w:rsidRPr="00722C64" w:rsidRDefault="00C1207A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5A3DF429" w14:textId="77777777" w:rsidR="00C1207A" w:rsidRPr="00722C64" w:rsidRDefault="00C1207A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65E51F78" w14:textId="77777777" w:rsidR="00C1207A" w:rsidRPr="00722C64" w:rsidRDefault="00C120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0AA1C" w14:textId="77777777" w:rsidR="004B7107" w:rsidRDefault="004B710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20A17" w14:textId="77777777" w:rsidR="004B7107" w:rsidRDefault="004B710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683C8" w14:textId="77777777" w:rsidR="004B7107" w:rsidRDefault="004B710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739A2" w14:textId="77777777" w:rsidR="00C1207A" w:rsidRPr="00722C64" w:rsidRDefault="00C1207A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6106D5FF" w14:textId="77777777" w:rsidR="00C1207A" w:rsidRPr="00722C64" w:rsidRDefault="00C1207A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38A3E4B9" w14:textId="77777777" w:rsidR="00C1207A" w:rsidRPr="00722C64" w:rsidRDefault="00C120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788E7" w14:textId="77777777" w:rsidR="004B7107" w:rsidRDefault="004B710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7CA23" w14:textId="294A7D7E" w:rsidR="009E023A" w:rsidRPr="00474B0A" w:rsidRDefault="009E023A" w:rsidP="009E023A">
    <w:pPr>
      <w:pStyle w:val="Encabezado"/>
      <w:rPr>
        <w:rFonts w:ascii="Calibri" w:hAnsi="Calibri" w:cs="Calibri"/>
        <w:b/>
        <w:bCs/>
        <w:noProof/>
      </w:rPr>
    </w:pPr>
    <w:r w:rsidRPr="009E023A">
      <w:rPr>
        <w:rFonts w:ascii="Calibri" w:hAnsi="Calibri" w:cs="Calibri"/>
        <w:noProof/>
      </w:rPr>
      <w:t xml:space="preserve">Comisión Académica del </w:t>
    </w:r>
    <w:r w:rsidR="002D6131" w:rsidRPr="002D6131">
      <w:rPr>
        <w:rFonts w:ascii="Calibri" w:hAnsi="Calibri" w:cs="Calibri"/>
        <w:noProof/>
      </w:rPr>
      <w:t>Programa Oficial de Doctorado en Tecnologías de la Información y de las Comunicaciones en Redes Móviles</w:t>
    </w:r>
    <w:r w:rsidR="002D6131">
      <w:rPr>
        <w:rFonts w:ascii="Calibri" w:hAnsi="Calibri" w:cs="Calibri"/>
        <w:noProof/>
      </w:rPr>
      <w:t xml:space="preserve"> </w:t>
    </w:r>
    <w:r w:rsidRPr="009E023A">
      <w:rPr>
        <w:rFonts w:ascii="Calibri" w:hAnsi="Calibri" w:cs="Calibri"/>
        <w:noProof/>
      </w:rPr>
      <w:t>RD 99/2011 y RD 576/2023</w:t>
    </w:r>
  </w:p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eastAsia="gl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eastAsia="gl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3EF85" w14:textId="77777777" w:rsidR="004B7107" w:rsidRDefault="004B710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8C6"/>
    <w:multiLevelType w:val="multilevel"/>
    <w:tmpl w:val="8E746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9D31B1"/>
    <w:multiLevelType w:val="multilevel"/>
    <w:tmpl w:val="2F48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8D7BE6"/>
    <w:multiLevelType w:val="multilevel"/>
    <w:tmpl w:val="EB74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027D6B"/>
    <w:multiLevelType w:val="multilevel"/>
    <w:tmpl w:val="6FA0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0B5986"/>
    <w:rsid w:val="00123B11"/>
    <w:rsid w:val="001437F2"/>
    <w:rsid w:val="00153C21"/>
    <w:rsid w:val="0015620A"/>
    <w:rsid w:val="00184747"/>
    <w:rsid w:val="001A7144"/>
    <w:rsid w:val="002961C6"/>
    <w:rsid w:val="002B768D"/>
    <w:rsid w:val="002D10FB"/>
    <w:rsid w:val="002D6131"/>
    <w:rsid w:val="002F1B59"/>
    <w:rsid w:val="00342534"/>
    <w:rsid w:val="0039629E"/>
    <w:rsid w:val="003D3C12"/>
    <w:rsid w:val="003F0242"/>
    <w:rsid w:val="00456215"/>
    <w:rsid w:val="00474B0A"/>
    <w:rsid w:val="004B2F4F"/>
    <w:rsid w:val="004B7107"/>
    <w:rsid w:val="004D265D"/>
    <w:rsid w:val="0052329A"/>
    <w:rsid w:val="005360FC"/>
    <w:rsid w:val="00586F9E"/>
    <w:rsid w:val="005A4A10"/>
    <w:rsid w:val="0063362F"/>
    <w:rsid w:val="00663D6B"/>
    <w:rsid w:val="006A5491"/>
    <w:rsid w:val="006C222C"/>
    <w:rsid w:val="006D4788"/>
    <w:rsid w:val="006D73C8"/>
    <w:rsid w:val="007134F5"/>
    <w:rsid w:val="00716CBC"/>
    <w:rsid w:val="00720FF6"/>
    <w:rsid w:val="00722C64"/>
    <w:rsid w:val="007673CB"/>
    <w:rsid w:val="00813517"/>
    <w:rsid w:val="0081758A"/>
    <w:rsid w:val="008350C7"/>
    <w:rsid w:val="0084006D"/>
    <w:rsid w:val="00892382"/>
    <w:rsid w:val="008D1FB8"/>
    <w:rsid w:val="008F55F5"/>
    <w:rsid w:val="00921EBF"/>
    <w:rsid w:val="0092542C"/>
    <w:rsid w:val="0096442F"/>
    <w:rsid w:val="009B19D7"/>
    <w:rsid w:val="009D602C"/>
    <w:rsid w:val="009E023A"/>
    <w:rsid w:val="009E75FB"/>
    <w:rsid w:val="009F550A"/>
    <w:rsid w:val="009F692A"/>
    <w:rsid w:val="00A05550"/>
    <w:rsid w:val="00A13019"/>
    <w:rsid w:val="00A2749D"/>
    <w:rsid w:val="00A5270C"/>
    <w:rsid w:val="00A741F0"/>
    <w:rsid w:val="00AA2A16"/>
    <w:rsid w:val="00AC5683"/>
    <w:rsid w:val="00B04CA0"/>
    <w:rsid w:val="00B16B1F"/>
    <w:rsid w:val="00B17888"/>
    <w:rsid w:val="00B44C68"/>
    <w:rsid w:val="00B54AD7"/>
    <w:rsid w:val="00B6750B"/>
    <w:rsid w:val="00B85FAA"/>
    <w:rsid w:val="00BA5BB9"/>
    <w:rsid w:val="00BC1F78"/>
    <w:rsid w:val="00BE449E"/>
    <w:rsid w:val="00C10355"/>
    <w:rsid w:val="00C1207A"/>
    <w:rsid w:val="00C35846"/>
    <w:rsid w:val="00C36B2C"/>
    <w:rsid w:val="00CD198A"/>
    <w:rsid w:val="00DB1AEA"/>
    <w:rsid w:val="00DD0EB8"/>
    <w:rsid w:val="00E506F1"/>
    <w:rsid w:val="00EC6779"/>
    <w:rsid w:val="00F02AB1"/>
    <w:rsid w:val="00F0783F"/>
    <w:rsid w:val="00F178E7"/>
    <w:rsid w:val="00F266DF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4D26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character" w:styleId="Textoennegrita">
    <w:name w:val="Strong"/>
    <w:basedOn w:val="Fuentedeprrafopredeter"/>
    <w:uiPriority w:val="22"/>
    <w:qFormat/>
    <w:rsid w:val="004D265D"/>
    <w:rPr>
      <w:b/>
      <w:bCs/>
    </w:rPr>
  </w:style>
  <w:style w:type="paragraph" w:customStyle="1" w:styleId="Default">
    <w:name w:val="Default"/>
    <w:rsid w:val="00AC5683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kern w:val="0"/>
      <w:sz w:val="24"/>
      <w:szCs w:val="24"/>
      <w:lang w:val="en-GB"/>
    </w:rPr>
  </w:style>
  <w:style w:type="paragraph" w:styleId="Textoindependiente">
    <w:name w:val="Body Text"/>
    <w:basedOn w:val="Normal"/>
    <w:link w:val="TextoindependienteCar"/>
    <w:rsid w:val="00AC5683"/>
    <w:pPr>
      <w:spacing w:after="0" w:line="240" w:lineRule="auto"/>
      <w:jc w:val="both"/>
    </w:pPr>
    <w:rPr>
      <w:rFonts w:ascii="Garamond" w:eastAsia="Times New Roman" w:hAnsi="Garamond" w:cs="Times New Roman"/>
      <w:kern w:val="0"/>
      <w:sz w:val="24"/>
      <w:szCs w:val="20"/>
      <w:lang w:val="es-ES" w:eastAsia="es-E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rsid w:val="00AC5683"/>
    <w:rPr>
      <w:rFonts w:ascii="Garamond" w:eastAsia="Times New Roman" w:hAnsi="Garamond" w:cs="Times New Roman"/>
      <w:kern w:val="0"/>
      <w:sz w:val="24"/>
      <w:szCs w:val="20"/>
      <w:lang w:eastAsia="es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2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7E39E307234BFD8E9ADB093E747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B2B8F-C6C8-4B96-A733-14EB6FB690C0}"/>
      </w:docPartPr>
      <w:docPartBody>
        <w:p w:rsidR="00AD275B" w:rsidRDefault="00B36A22" w:rsidP="00B36A22">
          <w:pPr>
            <w:pStyle w:val="C97E39E307234BFD8E9ADB093E7471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1F746E6C6A74D0484179019889F7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69841-9C45-4648-9541-DD31438CBE6A}"/>
      </w:docPartPr>
      <w:docPartBody>
        <w:p w:rsidR="00AD275B" w:rsidRDefault="00B36A22" w:rsidP="00B36A22">
          <w:pPr>
            <w:pStyle w:val="C1F746E6C6A74D0484179019889F771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35BF22B8F9348638F8A8530493EE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4C2AB-1EDB-46EE-BCBE-4E90E591BEEB}"/>
      </w:docPartPr>
      <w:docPartBody>
        <w:p w:rsidR="00AD275B" w:rsidRDefault="00B36A22" w:rsidP="00B36A22">
          <w:pPr>
            <w:pStyle w:val="135BF22B8F9348638F8A8530493EE2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E3DE402DD8740529BAFF391A2EB0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BE417-AA0A-4638-8C39-4ACD1A742E3C}"/>
      </w:docPartPr>
      <w:docPartBody>
        <w:p w:rsidR="00AD275B" w:rsidRDefault="00B36A22" w:rsidP="00B36A22">
          <w:pPr>
            <w:pStyle w:val="FE3DE402DD8740529BAFF391A2EB00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AA00AF207F44143AF7B6EFD485C2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E6E1D-FBF9-48FD-AD55-ABE4481E41F7}"/>
      </w:docPartPr>
      <w:docPartBody>
        <w:p w:rsidR="00AD275B" w:rsidRDefault="00B36A22" w:rsidP="00B36A22">
          <w:pPr>
            <w:pStyle w:val="BAA00AF207F44143AF7B6EFD485C255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450182B23F4AE78DF2FCFA14B11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DD82-BFD6-4585-A763-7C9A774BCC29}"/>
      </w:docPartPr>
      <w:docPartBody>
        <w:p w:rsidR="00AD275B" w:rsidRDefault="00B36A22" w:rsidP="00B36A22">
          <w:pPr>
            <w:pStyle w:val="1B450182B23F4AE78DF2FCFA14B116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430A59"/>
    <w:rsid w:val="00564F35"/>
    <w:rsid w:val="008147BB"/>
    <w:rsid w:val="008E4ECE"/>
    <w:rsid w:val="00A146D7"/>
    <w:rsid w:val="00A458B9"/>
    <w:rsid w:val="00AD275B"/>
    <w:rsid w:val="00B36A22"/>
    <w:rsid w:val="00B53CCF"/>
    <w:rsid w:val="00CA7FFB"/>
    <w:rsid w:val="00CD198A"/>
    <w:rsid w:val="00D23B96"/>
    <w:rsid w:val="00D24DF1"/>
    <w:rsid w:val="00D835BD"/>
    <w:rsid w:val="00DF7B8A"/>
    <w:rsid w:val="00E115B7"/>
    <w:rsid w:val="00E34B41"/>
    <w:rsid w:val="00F34787"/>
    <w:rsid w:val="00F816ED"/>
    <w:rsid w:val="00FE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564F35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97E39E307234BFD8E9ADB093E7471D3">
    <w:name w:val="C97E39E307234BFD8E9ADB093E7471D3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C1F746E6C6A74D0484179019889F7712">
    <w:name w:val="C1F746E6C6A74D0484179019889F7712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135BF22B8F9348638F8A8530493EE238">
    <w:name w:val="135BF22B8F9348638F8A8530493EE238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FE3DE402DD8740529BAFF391A2EB00CD">
    <w:name w:val="FE3DE402DD8740529BAFF391A2EB00CD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BAA00AF207F44143AF7B6EFD485C2554">
    <w:name w:val="BAA00AF207F44143AF7B6EFD485C2554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  <w:style w:type="paragraph" w:customStyle="1" w:styleId="1B450182B23F4AE78DF2FCFA14B1166C">
    <w:name w:val="1B450182B23F4AE78DF2FCFA14B1166C"/>
    <w:rsid w:val="00B36A22"/>
    <w:pPr>
      <w:spacing w:line="259" w:lineRule="auto"/>
    </w:pPr>
    <w:rPr>
      <w:kern w:val="0"/>
      <w:sz w:val="22"/>
      <w:szCs w:val="22"/>
      <w:lang w:val="en-GB" w:eastAsia="en-GB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7</Words>
  <Characters>287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José Luís Fraga Golpe</cp:lastModifiedBy>
  <cp:revision>4</cp:revision>
  <dcterms:created xsi:type="dcterms:W3CDTF">2026-04-10T06:17:00Z</dcterms:created>
  <dcterms:modified xsi:type="dcterms:W3CDTF">2026-04-10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